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498C" w:rsidRPr="000538C3" w:rsidRDefault="007A7587" w:rsidP="000538C3">
      <w:pPr>
        <w:jc w:val="center"/>
        <w:rPr>
          <w:sz w:val="24"/>
        </w:rPr>
      </w:pPr>
      <w:r>
        <w:rPr>
          <w:rFonts w:hint="eastAsia"/>
          <w:sz w:val="24"/>
        </w:rPr>
        <w:t>小RNA</w:t>
      </w:r>
      <w:r w:rsidR="00C96D07" w:rsidRPr="000538C3">
        <w:rPr>
          <w:rFonts w:hint="eastAsia"/>
          <w:sz w:val="24"/>
        </w:rPr>
        <w:t>流程使用</w:t>
      </w:r>
      <w:r w:rsidR="00E513B2" w:rsidRPr="000538C3">
        <w:rPr>
          <w:rFonts w:hint="eastAsia"/>
          <w:sz w:val="24"/>
        </w:rPr>
        <w:t>说明文档</w:t>
      </w:r>
    </w:p>
    <w:p w:rsidR="002C0728" w:rsidRDefault="00E23197" w:rsidP="002C072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登录集群账号</w:t>
      </w:r>
      <w:r w:rsidR="002C0728">
        <w:rPr>
          <w:rFonts w:hint="eastAsia"/>
        </w:rPr>
        <w:t>，登录节点10.225.3.21。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打开putty：在Host</w:t>
      </w:r>
      <w:r>
        <w:t xml:space="preserve"> </w:t>
      </w:r>
      <w:r>
        <w:rPr>
          <w:rFonts w:hint="eastAsia"/>
        </w:rPr>
        <w:t>Name中输入10.225.3.21，点击Open。</w:t>
      </w:r>
    </w:p>
    <w:p w:rsid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782783B" wp14:editId="5055C659">
            <wp:extent cx="4342857" cy="4180952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4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用户名：</w:t>
      </w:r>
      <w:r w:rsidR="003240D9">
        <w:rPr>
          <w:rFonts w:hint="eastAsia"/>
        </w:rPr>
        <w:t>XXX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集群密码：*******</w:t>
      </w:r>
      <w:r>
        <w:t xml:space="preserve"> 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如果出现如下界面则表示登录成功。就可以进行下一步。</w:t>
      </w:r>
      <w:r w:rsidR="004E3F2A">
        <w:rPr>
          <w:rFonts w:ascii="微软雅黑" w:eastAsia="微软雅黑" w:hAnsi="微软雅黑" w:hint="eastAsia"/>
          <w:color w:val="000000"/>
          <w:sz w:val="20"/>
          <w:szCs w:val="20"/>
        </w:rPr>
        <w:t>x3Zr8zaMJJ</w:t>
      </w:r>
    </w:p>
    <w:p w:rsidR="000538C3" w:rsidRP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F06C2B7" wp14:editId="2FC7C889">
            <wp:extent cx="4828571" cy="2495238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2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FD453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准备工作：</w:t>
      </w:r>
    </w:p>
    <w:p w:rsidR="002C0728" w:rsidRDefault="00546E23" w:rsidP="00DF68DD">
      <w:pPr>
        <w:ind w:firstLine="360"/>
      </w:pPr>
      <w:r>
        <w:rPr>
          <w:rFonts w:hint="eastAsia"/>
        </w:rPr>
        <w:lastRenderedPageBreak/>
        <w:t>进入</w:t>
      </w:r>
      <w:r w:rsidR="002C0728">
        <w:rPr>
          <w:rFonts w:hint="eastAsia"/>
        </w:rPr>
        <w:t xml:space="preserve"> </w:t>
      </w:r>
      <w:r w:rsidR="002C0728" w:rsidRPr="002C0728">
        <w:t>/ldfssz1/MGI_BIT/RUO</w:t>
      </w:r>
      <w:r w:rsidR="002C0728">
        <w:rPr>
          <w:rFonts w:hint="eastAsia"/>
        </w:rPr>
        <w:t>目录下，</w:t>
      </w:r>
      <w:r w:rsidR="002C0728">
        <w:t>c</w:t>
      </w:r>
      <w:r w:rsidR="002C0728">
        <w:rPr>
          <w:rFonts w:hint="eastAsia"/>
        </w:rPr>
        <w:t xml:space="preserve">d </w:t>
      </w:r>
      <w:r w:rsidR="002C0728" w:rsidRPr="002C0728">
        <w:t>/ldfssz1/MGI_BIT/RUO</w:t>
      </w:r>
    </w:p>
    <w:p w:rsidR="002C0728" w:rsidRDefault="00FD4536" w:rsidP="002C0728">
      <w:pPr>
        <w:ind w:left="360"/>
      </w:pPr>
      <w:r>
        <w:rPr>
          <w:rFonts w:hint="eastAsia"/>
        </w:rPr>
        <w:t>建立自己的文件夹：</w:t>
      </w:r>
      <w:r>
        <w:t xml:space="preserve">mkdir </w:t>
      </w:r>
      <w:r w:rsidR="00655FD1">
        <w:t>yanjuan1</w:t>
      </w:r>
    </w:p>
    <w:p w:rsidR="00FD4536" w:rsidRDefault="00FD4536" w:rsidP="002C0728">
      <w:pPr>
        <w:ind w:left="360"/>
      </w:pPr>
      <w:r>
        <w:rPr>
          <w:rFonts w:hint="eastAsia"/>
        </w:rPr>
        <w:t xml:space="preserve">进入自己的文件夹：cd </w:t>
      </w:r>
      <w:r w:rsidR="00655FD1">
        <w:t>yangjuan1</w:t>
      </w:r>
    </w:p>
    <w:p w:rsidR="00655FD1" w:rsidRDefault="00FD4536" w:rsidP="00655FD1">
      <w:pPr>
        <w:ind w:left="360"/>
      </w:pPr>
      <w:r>
        <w:rPr>
          <w:rFonts w:hint="eastAsia"/>
        </w:rPr>
        <w:t>新建项目文件夹：mkdir</w:t>
      </w:r>
      <w:r>
        <w:t xml:space="preserve"> </w:t>
      </w:r>
      <w:r w:rsidR="005B5B3E">
        <w:t>smRNA</w:t>
      </w:r>
      <w:r w:rsidR="00617FB9">
        <w:rPr>
          <w:rFonts w:hint="eastAsia"/>
        </w:rPr>
        <w:t>，文件夹一旦建立，下一次可直接使用，不用重复建立。</w:t>
      </w:r>
    </w:p>
    <w:p w:rsidR="00292079" w:rsidRDefault="00FD4536" w:rsidP="00FD4536">
      <w:pPr>
        <w:ind w:left="360"/>
      </w:pPr>
      <w:r>
        <w:rPr>
          <w:rFonts w:hint="eastAsia"/>
        </w:rPr>
        <w:t>进入项目文件夹：cd</w:t>
      </w:r>
      <w:r>
        <w:t xml:space="preserve"> </w:t>
      </w:r>
      <w:r w:rsidR="005B5B3E">
        <w:t>smRNA</w:t>
      </w:r>
      <w:r>
        <w:rPr>
          <w:rFonts w:hint="eastAsia"/>
        </w:rPr>
        <w:t>,</w:t>
      </w:r>
      <w:r w:rsidR="005530EB">
        <w:rPr>
          <w:rFonts w:hint="eastAsia"/>
        </w:rPr>
        <w:t>该目录作为存放该</w:t>
      </w:r>
      <w:r>
        <w:rPr>
          <w:rFonts w:hint="eastAsia"/>
        </w:rPr>
        <w:t>项目的总目录，在该目录下，</w:t>
      </w:r>
      <w:r w:rsidR="00972F63">
        <w:rPr>
          <w:rFonts w:hint="eastAsia"/>
        </w:rPr>
        <w:t>再创建每一批次的分析目录：mkdir</w:t>
      </w:r>
      <w:r w:rsidR="00972F63">
        <w:t xml:space="preserve"> </w:t>
      </w:r>
      <w:r w:rsidR="005530EB" w:rsidRPr="005530EB">
        <w:t>23.CL100052781_L01_Y34</w:t>
      </w:r>
    </w:p>
    <w:p w:rsidR="00FD4536" w:rsidRDefault="006042AF" w:rsidP="00FD4536">
      <w:pPr>
        <w:ind w:left="360"/>
      </w:pPr>
      <w:r>
        <w:t>,</w:t>
      </w:r>
      <w:r>
        <w:rPr>
          <w:rFonts w:hint="eastAsia"/>
        </w:rPr>
        <w:t>为了方便查找和记录，分析目录可以按照这样的格式命名。</w:t>
      </w:r>
    </w:p>
    <w:p w:rsidR="006042AF" w:rsidRDefault="006042AF" w:rsidP="00FD4536">
      <w:pPr>
        <w:ind w:left="360"/>
      </w:pPr>
      <w:r>
        <w:rPr>
          <w:rFonts w:hint="eastAsia"/>
        </w:rPr>
        <w:t>进入分析目录：cd</w:t>
      </w:r>
      <w:r>
        <w:t xml:space="preserve"> </w:t>
      </w:r>
      <w:r w:rsidR="005530EB" w:rsidRPr="005530EB">
        <w:t>23.CL100052781_L01_Y34</w:t>
      </w:r>
    </w:p>
    <w:p w:rsidR="002757FC" w:rsidRDefault="006042AF" w:rsidP="00FD4536">
      <w:pPr>
        <w:ind w:left="360"/>
      </w:pPr>
      <w:r>
        <w:rPr>
          <w:rFonts w:hint="eastAsia"/>
        </w:rPr>
        <w:t>将配置文件示例文件拷贝到该路径下：</w:t>
      </w:r>
      <w:r w:rsidR="002757FC" w:rsidRPr="002757FC">
        <w:t>cp /hwfssz2/MGI_BIT/RUO/PROJECT/P17Z18000N0042/01.smRNA_new_kit/23.CL100052781_L01_Y34/small_rna.cf /hwfssz2/MGI_BIT/RUO/PROJECT/P17Z18000N0042/01.smRNA_new_kit/23.CL100052781_L01_Y34/main.sh ./</w:t>
      </w:r>
      <w:r w:rsidR="002757FC">
        <w:t xml:space="preserve"> </w:t>
      </w:r>
    </w:p>
    <w:p w:rsidR="00546E23" w:rsidRDefault="00546E23" w:rsidP="00FD4536">
      <w:pPr>
        <w:ind w:left="360"/>
      </w:pPr>
    </w:p>
    <w:p w:rsidR="00C96D07" w:rsidRDefault="00DF68DD" w:rsidP="002757FC">
      <w:r>
        <w:rPr>
          <w:rFonts w:hint="eastAsia"/>
        </w:rPr>
        <w:t>3，</w:t>
      </w:r>
      <w:r w:rsidR="002757FC">
        <w:rPr>
          <w:rFonts w:hint="eastAsia"/>
        </w:rPr>
        <w:t>修改配置文件</w:t>
      </w:r>
    </w:p>
    <w:p w:rsidR="00C96D07" w:rsidRDefault="00C96D07" w:rsidP="00FD4536">
      <w:pPr>
        <w:ind w:left="360"/>
      </w:pPr>
      <w:r>
        <w:rPr>
          <w:rFonts w:hint="eastAsia"/>
        </w:rPr>
        <w:t>打开需要修改的配置文件：vi</w:t>
      </w:r>
      <w:r>
        <w:t xml:space="preserve"> </w:t>
      </w:r>
      <w:r w:rsidR="002757FC" w:rsidRPr="002757FC">
        <w:t>small_rna.cf</w:t>
      </w:r>
      <w:r>
        <w:rPr>
          <w:rFonts w:hint="eastAsia"/>
        </w:rPr>
        <w:t>，按下键盘自己i，进入插入模式。此模式下才能对内容进行编辑，然后将光标移动到需要修改的地方：</w:t>
      </w:r>
    </w:p>
    <w:p w:rsidR="00C96D07" w:rsidRDefault="00C96D07" w:rsidP="00FD4536">
      <w:pPr>
        <w:ind w:left="360"/>
      </w:pPr>
      <w:r>
        <w:rPr>
          <w:rFonts w:hint="eastAsia"/>
        </w:rPr>
        <w:t>每次需要修改</w:t>
      </w:r>
      <w:r w:rsidR="002757FC">
        <w:rPr>
          <w:rFonts w:hint="eastAsia"/>
        </w:rPr>
        <w:t>最后的数据路径的行，按照</w:t>
      </w:r>
      <w:r w:rsidR="006E24EB">
        <w:rPr>
          <w:rFonts w:hint="eastAsia"/>
        </w:rPr>
        <w:t>q</w:t>
      </w:r>
      <w:r w:rsidR="002757FC">
        <w:rPr>
          <w:rFonts w:hint="eastAsia"/>
        </w:rPr>
        <w:t>相应的格式将路径替换掉即可</w:t>
      </w:r>
      <w:r>
        <w:rPr>
          <w:rFonts w:hint="eastAsia"/>
        </w:rPr>
        <w:t>。</w:t>
      </w:r>
    </w:p>
    <w:p w:rsidR="00C96D07" w:rsidRDefault="002757FC" w:rsidP="00FD4536">
      <w:pPr>
        <w:ind w:left="360"/>
      </w:pPr>
      <w:r>
        <w:rPr>
          <w:rFonts w:hint="eastAsia"/>
        </w:rPr>
        <w:t>还需要</w:t>
      </w:r>
      <w:r w:rsidR="00B87CB9">
        <w:rPr>
          <w:rFonts w:hint="eastAsia"/>
        </w:rPr>
        <w:t>修改</w:t>
      </w:r>
      <w:r w:rsidRPr="002757FC">
        <w:t>S.REPORT</w:t>
      </w:r>
      <w:r w:rsidR="00DF68DD">
        <w:t xml:space="preserve"> </w:t>
      </w:r>
      <w:r>
        <w:rPr>
          <w:rFonts w:hint="eastAsia"/>
        </w:rPr>
        <w:t>行，用新的命名替换掉旧的即可</w:t>
      </w:r>
      <w:r w:rsidR="00B87CB9">
        <w:rPr>
          <w:rFonts w:hint="eastAsia"/>
        </w:rPr>
        <w:t>。</w:t>
      </w:r>
    </w:p>
    <w:p w:rsidR="00DF68DD" w:rsidRDefault="002757FC" w:rsidP="00FD4536">
      <w:pPr>
        <w:ind w:left="360"/>
      </w:pPr>
      <w:r>
        <w:rPr>
          <w:noProof/>
        </w:rPr>
        <w:drawing>
          <wp:inline distT="0" distB="0" distL="0" distR="0" wp14:anchorId="137E6ED0" wp14:editId="4D1A0183">
            <wp:extent cx="5274310" cy="1905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7FC" w:rsidRDefault="002757FC" w:rsidP="00FD4536">
      <w:pPr>
        <w:ind w:left="360"/>
      </w:pPr>
      <w:r>
        <w:rPr>
          <w:rFonts w:hint="eastAsia"/>
        </w:rPr>
        <w:t>最后需要注意：S.DIFF行中的bar_1和bar_2必须是配置文件中有的barcode。</w:t>
      </w:r>
    </w:p>
    <w:p w:rsidR="002757FC" w:rsidRDefault="002757FC" w:rsidP="00FD4536">
      <w:pPr>
        <w:ind w:left="360"/>
      </w:pPr>
      <w:r>
        <w:rPr>
          <w:noProof/>
        </w:rPr>
        <w:drawing>
          <wp:inline distT="0" distB="0" distL="0" distR="0" wp14:anchorId="3F687E1E" wp14:editId="38E9A921">
            <wp:extent cx="5274310" cy="2673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CE8" w:rsidRPr="00416CE8" w:rsidRDefault="00416CE8" w:rsidP="00BE70E3">
      <w:pPr>
        <w:widowControl/>
        <w:ind w:left="360"/>
        <w:jc w:val="left"/>
        <w:rPr>
          <w:rFonts w:hint="eastAsia"/>
        </w:rPr>
      </w:pPr>
      <w:r w:rsidRPr="00416CE8">
        <w:rPr>
          <w:rFonts w:hint="eastAsia"/>
        </w:rPr>
        <w:t>注意：在vi里面粘贴时，先将光标移动到需要粘贴的位置，在插入模式下（按i进入插入模式），按住shift点击鼠标右键完成粘贴，不能用ctrl+v的方法粘贴。</w:t>
      </w:r>
    </w:p>
    <w:p w:rsidR="00BE70E3" w:rsidRPr="00416CE8" w:rsidRDefault="00BE70E3" w:rsidP="00BE70E3">
      <w:pPr>
        <w:widowControl/>
        <w:ind w:left="360"/>
        <w:jc w:val="left"/>
      </w:pPr>
      <w:r w:rsidRPr="00416CE8">
        <w:rPr>
          <w:rFonts w:hint="eastAsia"/>
        </w:rPr>
        <w:t>保存退出：</w:t>
      </w:r>
    </w:p>
    <w:p w:rsidR="00F97F48" w:rsidRPr="00416CE8" w:rsidRDefault="00BE70E3" w:rsidP="00F97F48">
      <w:pPr>
        <w:ind w:left="360"/>
      </w:pPr>
      <w:r w:rsidRPr="00416CE8">
        <w:rPr>
          <w:rFonts w:hint="eastAsia"/>
        </w:rPr>
        <w:t>粘贴完成后，需要保存退出时，先按</w:t>
      </w:r>
      <w:r w:rsidRPr="00416CE8">
        <w:t>esc，退出插入模式，再按shift+：（按住shift时再按冒号） 再按wq 回车 就保存退出了，这是所有文件的保存退出方法</w:t>
      </w:r>
      <w:r w:rsidRPr="00416CE8">
        <w:rPr>
          <w:rFonts w:hint="eastAsia"/>
        </w:rPr>
        <w:t>。</w:t>
      </w:r>
      <w:r w:rsidR="00F97F48" w:rsidRPr="00416CE8">
        <w:rPr>
          <w:rFonts w:hint="eastAsia"/>
        </w:rPr>
        <w:t>如果不想保存只退出就输入“q!”。</w:t>
      </w:r>
    </w:p>
    <w:p w:rsidR="006F375E" w:rsidRPr="00416CE8" w:rsidRDefault="006F375E" w:rsidP="00F97F48">
      <w:pPr>
        <w:ind w:left="360"/>
      </w:pPr>
      <w:r w:rsidRPr="00416CE8">
        <w:rPr>
          <w:rFonts w:hint="eastAsia"/>
        </w:rPr>
        <w:t>查找数据路径：</w:t>
      </w:r>
    </w:p>
    <w:p w:rsidR="006F375E" w:rsidRPr="00416CE8" w:rsidRDefault="0019095C" w:rsidP="00F97F48">
      <w:pPr>
        <w:ind w:left="360"/>
      </w:pPr>
      <w:hyperlink r:id="rId12" w:history="1">
        <w:r w:rsidR="006F375E" w:rsidRPr="00416CE8">
          <w:t>http://10.225.3.21/cgi-bin/findRawDataPath/pathFinder.py</w:t>
        </w:r>
      </w:hyperlink>
    </w:p>
    <w:p w:rsidR="006F375E" w:rsidRPr="00416CE8" w:rsidRDefault="006F375E" w:rsidP="00F97F48">
      <w:pPr>
        <w:ind w:left="360"/>
      </w:pPr>
      <w:r w:rsidRPr="00416CE8">
        <w:rPr>
          <w:rFonts w:hint="eastAsia"/>
        </w:rPr>
        <w:t>输入 lide号和lane号。复制数据路径</w:t>
      </w:r>
    </w:p>
    <w:p w:rsidR="006F375E" w:rsidRPr="00416CE8" w:rsidRDefault="006F375E" w:rsidP="00F97F48">
      <w:pPr>
        <w:ind w:left="360"/>
      </w:pPr>
      <w:r w:rsidRPr="00416CE8">
        <w:rPr>
          <w:rFonts w:hint="eastAsia"/>
        </w:rPr>
        <w:t>查找相关barcode</w:t>
      </w:r>
      <w:r w:rsidRPr="00416CE8">
        <w:t xml:space="preserve"> </w:t>
      </w:r>
      <w:r w:rsidRPr="00416CE8">
        <w:rPr>
          <w:rFonts w:hint="eastAsia"/>
        </w:rPr>
        <w:t>fastq文件，使用如下命令：大括号里为本次需求的barcode号，粘贴数据路径替换下面的数据路径，（替换掉$i.fq.gz之前的的数据路径</w:t>
      </w:r>
      <w:r w:rsidR="006534E4" w:rsidRPr="00416CE8">
        <w:rPr>
          <w:rFonts w:hint="eastAsia"/>
        </w:rPr>
        <w:t>，并注意</w:t>
      </w:r>
      <w:r w:rsidR="00854C9F" w:rsidRPr="00416CE8">
        <w:rPr>
          <w:rFonts w:hint="eastAsia"/>
        </w:rPr>
        <w:t>还要添加上slide和lane的格式，格式需要与下面的完全一致</w:t>
      </w:r>
      <w:r w:rsidRPr="00416CE8">
        <w:rPr>
          <w:rFonts w:hint="eastAsia"/>
        </w:rPr>
        <w:t>）</w:t>
      </w:r>
    </w:p>
    <w:p w:rsidR="006F375E" w:rsidRPr="00416CE8" w:rsidRDefault="006F375E" w:rsidP="00F97F48">
      <w:pPr>
        <w:ind w:left="360"/>
      </w:pPr>
      <w:r w:rsidRPr="00416CE8">
        <w:t>for i in {1,2,5,7,8,10};do echo "bar_$i 5 2 /zfssz3/MGI_NGS/Prod/BGISEQ-500/Zebra1001160211/CL100059898/L01/CL100059898_L01_$i.fq.gz";done</w:t>
      </w:r>
    </w:p>
    <w:p w:rsidR="00546E23" w:rsidRDefault="00DF68DD" w:rsidP="00DF68DD">
      <w:r>
        <w:rPr>
          <w:rFonts w:hint="eastAsia"/>
        </w:rPr>
        <w:t>4，</w:t>
      </w:r>
      <w:r w:rsidR="00546E23">
        <w:rPr>
          <w:rFonts w:hint="eastAsia"/>
        </w:rPr>
        <w:t>运行：</w:t>
      </w:r>
    </w:p>
    <w:p w:rsidR="00FD4536" w:rsidRDefault="00095A11" w:rsidP="00B87CB9">
      <w:pPr>
        <w:ind w:left="360"/>
      </w:pPr>
      <w:r>
        <w:rPr>
          <w:rFonts w:hint="eastAsia"/>
        </w:rPr>
        <w:t>在工作目录下运行：</w:t>
      </w:r>
      <w:r>
        <w:t xml:space="preserve">sh </w:t>
      </w:r>
      <w:r>
        <w:rPr>
          <w:rFonts w:hint="eastAsia"/>
        </w:rPr>
        <w:t>main</w:t>
      </w:r>
      <w:r w:rsidR="00546E23" w:rsidRPr="00546E23">
        <w:t>.sh</w:t>
      </w:r>
    </w:p>
    <w:p w:rsidR="00095A11" w:rsidRDefault="00095A11" w:rsidP="00B87CB9">
      <w:pPr>
        <w:ind w:left="360"/>
      </w:pPr>
      <w:r>
        <w:rPr>
          <w:noProof/>
        </w:rPr>
        <w:lastRenderedPageBreak/>
        <w:drawing>
          <wp:inline distT="0" distB="0" distL="0" distR="0" wp14:anchorId="3D6A79BD" wp14:editId="570755B1">
            <wp:extent cx="3723809" cy="1123810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2C0728">
      <w:pPr>
        <w:ind w:left="360"/>
      </w:pPr>
      <w:r>
        <w:rPr>
          <w:rFonts w:hint="eastAsia"/>
        </w:rPr>
        <w:t>然后进入刚刚生成的</w:t>
      </w:r>
      <w:r w:rsidR="00095A11" w:rsidRPr="00095A11">
        <w:t>process</w:t>
      </w:r>
      <w:r>
        <w:rPr>
          <w:rFonts w:hint="eastAsia"/>
        </w:rPr>
        <w:t>目录中：cd</w:t>
      </w:r>
      <w:r>
        <w:t xml:space="preserve"> </w:t>
      </w:r>
      <w:r w:rsidR="00095A11" w:rsidRPr="00095A11">
        <w:t>process</w:t>
      </w:r>
      <w:r>
        <w:rPr>
          <w:rFonts w:hint="eastAsia"/>
        </w:rPr>
        <w:t xml:space="preserve"> 再运行：</w:t>
      </w:r>
    </w:p>
    <w:p w:rsidR="00DF68DD" w:rsidRDefault="00095A11" w:rsidP="002C0728">
      <w:pPr>
        <w:ind w:left="360"/>
      </w:pPr>
      <w:r w:rsidRPr="00095A11">
        <w:t>sh step1.monitor.sh</w:t>
      </w:r>
    </w:p>
    <w:p w:rsidR="00095A11" w:rsidRDefault="00095A11" w:rsidP="002C0728">
      <w:pPr>
        <w:ind w:left="360"/>
      </w:pPr>
      <w:r>
        <w:rPr>
          <w:rFonts w:hint="eastAsia"/>
        </w:rPr>
        <w:t>出现</w:t>
      </w:r>
      <w:r w:rsidRPr="00095A11">
        <w:t>Successfully</w:t>
      </w:r>
      <w:r>
        <w:rPr>
          <w:rFonts w:hint="eastAsia"/>
        </w:rPr>
        <w:t>则表示成功。</w:t>
      </w:r>
    </w:p>
    <w:p w:rsidR="00095A11" w:rsidRDefault="00095A11" w:rsidP="002C0728">
      <w:pPr>
        <w:ind w:left="360"/>
      </w:pPr>
      <w:r>
        <w:rPr>
          <w:noProof/>
        </w:rPr>
        <w:drawing>
          <wp:inline distT="0" distB="0" distL="0" distR="0" wp14:anchorId="78218633" wp14:editId="28A2E6B1">
            <wp:extent cx="5274310" cy="27368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862" w:rsidRDefault="00974862" w:rsidP="00974862">
      <w:r>
        <w:tab/>
      </w:r>
      <w:r>
        <w:rPr>
          <w:rFonts w:hint="eastAsia"/>
        </w:rPr>
        <w:t>饱和度分析：</w:t>
      </w:r>
    </w:p>
    <w:p w:rsidR="00974862" w:rsidRDefault="00BE70E3" w:rsidP="00E402B5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进入到process目录下，</w:t>
      </w:r>
      <w:r w:rsidR="000B117C">
        <w:rPr>
          <w:rFonts w:hint="eastAsia"/>
        </w:rPr>
        <w:t>创建</w:t>
      </w:r>
      <w:r w:rsidR="00E402B5">
        <w:rPr>
          <w:rFonts w:hint="eastAsia"/>
        </w:rPr>
        <w:t>饱和度分析的目录：</w:t>
      </w:r>
    </w:p>
    <w:p w:rsidR="00E402B5" w:rsidRDefault="00E402B5" w:rsidP="00E402B5">
      <w:pPr>
        <w:pStyle w:val="a3"/>
        <w:numPr>
          <w:ilvl w:val="0"/>
          <w:numId w:val="2"/>
        </w:numPr>
        <w:ind w:firstLineChars="0"/>
      </w:pPr>
      <w:r>
        <w:t>mkdir -p 01.saturation/15M 01.saturation/20M 01.saturation/25M 01.saturation/30M</w:t>
      </w:r>
    </w:p>
    <w:p w:rsidR="003B298E" w:rsidRDefault="00714D74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分别进入到这四个目录中cd</w:t>
      </w:r>
      <w:r w:rsidR="003B298E">
        <w:t xml:space="preserve"> 01.saturation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15M</w:t>
      </w:r>
    </w:p>
    <w:p w:rsidR="00F3361C" w:rsidRDefault="00714D74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拷贝</w:t>
      </w:r>
      <w:r w:rsidR="00F3361C">
        <w:rPr>
          <w:rFonts w:hint="eastAsia"/>
        </w:rPr>
        <w:t xml:space="preserve"> </w:t>
      </w:r>
      <w:r w:rsidR="00F3361C" w:rsidRPr="00F3361C">
        <w:t>cp ../../../small_rna.cf ../../../main.sh ./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修改</w:t>
      </w:r>
      <w:r w:rsidR="003B298E">
        <w:rPr>
          <w:rFonts w:hint="eastAsia"/>
        </w:rPr>
        <w:t>small_rna.cf</w:t>
      </w:r>
      <w:r>
        <w:rPr>
          <w:rFonts w:hint="eastAsia"/>
        </w:rPr>
        <w:t>文件</w:t>
      </w:r>
      <w:r w:rsidR="003B298E">
        <w:rPr>
          <w:rFonts w:hint="eastAsia"/>
        </w:rPr>
        <w:t>（使用vi打开）</w:t>
      </w:r>
      <w:r>
        <w:rPr>
          <w:rFonts w:hint="eastAsia"/>
        </w:rPr>
        <w:t>：</w:t>
      </w:r>
      <w:r w:rsidR="003B298E">
        <w:rPr>
          <w:rFonts w:hint="eastAsia"/>
        </w:rPr>
        <w:t>vi</w:t>
      </w:r>
      <w:r w:rsidR="003B298E">
        <w:t xml:space="preserve"> </w:t>
      </w:r>
      <w:r w:rsidR="003B298E">
        <w:rPr>
          <w:rFonts w:hint="eastAsia"/>
        </w:rPr>
        <w:t>small_rna.cf</w:t>
      </w:r>
      <w:r w:rsidR="003B298E">
        <w:t xml:space="preserve"> </w:t>
      </w:r>
      <w:r w:rsidR="003B298E">
        <w:rPr>
          <w:rFonts w:hint="eastAsia"/>
        </w:rPr>
        <w:t>按i进入插入模式，将光标移动到</w:t>
      </w:r>
      <w:r>
        <w:rPr>
          <w:rFonts w:hint="eastAsia"/>
        </w:rPr>
        <w:t>第10行中的</w:t>
      </w:r>
      <w:r>
        <w:t>S.FILTER = -c 0</w:t>
      </w:r>
      <w:r w:rsidR="003B298E">
        <w:rPr>
          <w:rFonts w:hint="eastAsia"/>
        </w:rPr>
        <w:t>处，并</w:t>
      </w:r>
      <w:r>
        <w:rPr>
          <w:rFonts w:hint="eastAsia"/>
        </w:rPr>
        <w:t>修改为</w:t>
      </w:r>
      <w:r w:rsidRPr="00F3361C">
        <w:t>S.FILTER = -c 15</w:t>
      </w:r>
      <w:r>
        <w:rPr>
          <w:rFonts w:hint="eastAsia"/>
        </w:rPr>
        <w:t>，同理，修改的数字表示截取的数据量。再修改</w:t>
      </w:r>
      <w:r w:rsidRPr="00F3361C">
        <w:t>S.REPORT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Y_Y34为Y</w:t>
      </w:r>
      <w:r>
        <w:t>34</w:t>
      </w:r>
      <w:r>
        <w:rPr>
          <w:rFonts w:hint="eastAsia"/>
        </w:rPr>
        <w:t>_15M,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保存退出，再运行 sh</w:t>
      </w:r>
      <w:r>
        <w:t xml:space="preserve"> main.sh 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再运行：cd</w:t>
      </w:r>
      <w:r>
        <w:t xml:space="preserve"> process &amp;&amp; sh </w:t>
      </w:r>
      <w:r w:rsidRPr="00F3361C">
        <w:t>step1.monitor.sh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..</w:t>
      </w:r>
      <w:r>
        <w:rPr>
          <w:rFonts w:hint="eastAsia"/>
        </w:rPr>
        <w:t>/</w:t>
      </w:r>
      <w:r>
        <w:t xml:space="preserve">.. </w:t>
      </w:r>
      <w:r>
        <w:rPr>
          <w:rFonts w:hint="eastAsia"/>
        </w:rPr>
        <w:t>返回到饱和度分析目录</w:t>
      </w:r>
    </w:p>
    <w:p w:rsidR="00F3361C" w:rsidRDefault="003B298E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重复第四</w:t>
      </w:r>
      <w:r w:rsidR="005A2477">
        <w:rPr>
          <w:rFonts w:hint="eastAsia"/>
        </w:rPr>
        <w:t>步，</w:t>
      </w:r>
      <w:r>
        <w:rPr>
          <w:rFonts w:hint="eastAsia"/>
        </w:rPr>
        <w:t>使用cd命令</w:t>
      </w:r>
      <w:r w:rsidR="005A2477">
        <w:rPr>
          <w:rFonts w:hint="eastAsia"/>
        </w:rPr>
        <w:t>进入20M，25M，30M目录下，重复以上步骤。即可完成。</w:t>
      </w:r>
    </w:p>
    <w:p w:rsidR="00416CE8" w:rsidRDefault="00416CE8" w:rsidP="00416CE8">
      <w:pPr>
        <w:ind w:left="420"/>
        <w:rPr>
          <w:rFonts w:hint="eastAsia"/>
        </w:rPr>
      </w:pPr>
      <w:r>
        <w:rPr>
          <w:rFonts w:hint="eastAsia"/>
        </w:rPr>
        <w:t>饱和度分析方法二：</w:t>
      </w:r>
    </w:p>
    <w:p w:rsidR="00416CE8" w:rsidRDefault="00416CE8" w:rsidP="00416CE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进入到process</w:t>
      </w:r>
      <w:r>
        <w:t xml:space="preserve"> </w:t>
      </w:r>
      <w:r>
        <w:rPr>
          <w:rFonts w:hint="eastAsia"/>
        </w:rPr>
        <w:t>目录下，</w:t>
      </w:r>
    </w:p>
    <w:p w:rsidR="00416CE8" w:rsidRDefault="00416CE8" w:rsidP="00416CE8">
      <w:pPr>
        <w:pStyle w:val="a3"/>
        <w:numPr>
          <w:ilvl w:val="0"/>
          <w:numId w:val="3"/>
        </w:numPr>
        <w:ind w:firstLineChars="0"/>
      </w:pPr>
      <w:r w:rsidRPr="00416CE8">
        <w:t>/ldfssz1/MGI_BIT/Public/Software/miniconda2/bin/python /zfssz3/MGI_BIT/RUO/dushiyi/script/Program/03.forSmallRNA/smallRNA_pipeline/bin/saturation/saturation.py -d ./ -c "15M 20M 25M 30M"</w:t>
      </w:r>
      <w:r w:rsidR="00354715">
        <w:t xml:space="preserve">  </w:t>
      </w:r>
      <w:r w:rsidR="00354715">
        <w:rPr>
          <w:rFonts w:hint="eastAsia"/>
        </w:rPr>
        <w:t>复制粘贴这段话将自动创建饱和度分析的目录和脚本，无需修改任何东西。</w:t>
      </w:r>
    </w:p>
    <w:p w:rsidR="00354715" w:rsidRDefault="00354715" w:rsidP="00416CE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然后进入cd</w:t>
      </w:r>
      <w:r>
        <w:t xml:space="preserve"> </w:t>
      </w:r>
      <w:r>
        <w:rPr>
          <w:rFonts w:hint="eastAsia"/>
        </w:rPr>
        <w:t>01.saturation，再进入每个目录，运行</w:t>
      </w:r>
      <w:r>
        <w:rPr>
          <w:rFonts w:hint="eastAsia"/>
        </w:rPr>
        <w:t>sh</w:t>
      </w:r>
      <w:r>
        <w:t xml:space="preserve"> main.sh</w:t>
      </w:r>
    </w:p>
    <w:p w:rsidR="00354715" w:rsidRDefault="00354715" w:rsidP="00416CE8">
      <w:pPr>
        <w:pStyle w:val="a3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再运行：cd</w:t>
      </w:r>
      <w:r>
        <w:t xml:space="preserve"> process &amp;&amp; sh </w:t>
      </w:r>
      <w:r w:rsidRPr="00F3361C">
        <w:t>step1.monitor.sh</w:t>
      </w:r>
      <w:bookmarkStart w:id="0" w:name="_GoBack"/>
      <w:bookmarkEnd w:id="0"/>
    </w:p>
    <w:p w:rsidR="00546E23" w:rsidRDefault="00DF68DD" w:rsidP="00DF68DD">
      <w:r>
        <w:rPr>
          <w:rFonts w:hint="eastAsia"/>
        </w:rPr>
        <w:t>5，</w:t>
      </w:r>
      <w:r w:rsidR="00546E23">
        <w:rPr>
          <w:rFonts w:hint="eastAsia"/>
        </w:rPr>
        <w:t>查看运行状态：</w:t>
      </w:r>
    </w:p>
    <w:p w:rsidR="00546E23" w:rsidRDefault="00DF68DD" w:rsidP="002C0728">
      <w:pPr>
        <w:ind w:left="360"/>
      </w:pPr>
      <w:r>
        <w:rPr>
          <w:rFonts w:hint="eastAsia"/>
        </w:rPr>
        <w:t>使用命令</w:t>
      </w:r>
      <w:r w:rsidR="00546E23">
        <w:t>qstat</w:t>
      </w:r>
      <w:r>
        <w:rPr>
          <w:rFonts w:hint="eastAsia"/>
        </w:rPr>
        <w:t>查看任务运行结果，如果无任何内容显示，则表示运行结束。</w:t>
      </w:r>
    </w:p>
    <w:p w:rsidR="005A2477" w:rsidRDefault="005A2477" w:rsidP="002C0728">
      <w:pPr>
        <w:ind w:left="360"/>
      </w:pPr>
      <w:r>
        <w:rPr>
          <w:rFonts w:hint="eastAsia"/>
        </w:rPr>
        <w:t>使用</w:t>
      </w:r>
      <w:r w:rsidRPr="005A2477">
        <w:t>/zfssz3/MGI_BIT/RUO/dushiyi/pymonitor_for_cngb/monitor stat</w:t>
      </w:r>
      <w:r>
        <w:t xml:space="preserve"> </w:t>
      </w:r>
      <w:r>
        <w:rPr>
          <w:rFonts w:hint="eastAsia"/>
        </w:rPr>
        <w:t>即可查看任务的执行情况。</w:t>
      </w:r>
    </w:p>
    <w:p w:rsidR="00546E23" w:rsidRDefault="00DF68DD" w:rsidP="00DF68DD">
      <w:r>
        <w:rPr>
          <w:rFonts w:hint="eastAsia"/>
        </w:rPr>
        <w:t>6，</w:t>
      </w:r>
      <w:r w:rsidR="00546E23">
        <w:rPr>
          <w:rFonts w:hint="eastAsia"/>
        </w:rPr>
        <w:t>查看结果</w:t>
      </w:r>
    </w:p>
    <w:p w:rsidR="00DF68DD" w:rsidRDefault="00DF68DD" w:rsidP="002C0728">
      <w:pPr>
        <w:ind w:left="360"/>
      </w:pPr>
      <w:r>
        <w:rPr>
          <w:rFonts w:hint="eastAsia"/>
        </w:rPr>
        <w:t>结果放在分析目录下的</w:t>
      </w:r>
      <w:r w:rsidR="00954343">
        <w:rPr>
          <w:rFonts w:hint="eastAsia"/>
        </w:rPr>
        <w:t>process</w:t>
      </w:r>
      <w:r>
        <w:rPr>
          <w:rFonts w:hint="eastAsia"/>
        </w:rPr>
        <w:t>目录中，使用cd，进入该目录：</w:t>
      </w:r>
    </w:p>
    <w:p w:rsidR="00DF68DD" w:rsidRDefault="00DF68DD" w:rsidP="002C0728">
      <w:pPr>
        <w:ind w:left="360"/>
      </w:pPr>
      <w:r>
        <w:rPr>
          <w:rFonts w:hint="eastAsia"/>
        </w:rPr>
        <w:t>就能看到xls后缀的文件，使用filezilla下载即可查看。或者在集群中是用命令：</w:t>
      </w:r>
    </w:p>
    <w:p w:rsidR="00DF68DD" w:rsidRDefault="00DF68DD" w:rsidP="002C0728">
      <w:pPr>
        <w:ind w:left="360"/>
      </w:pPr>
      <w:r>
        <w:rPr>
          <w:rFonts w:hint="eastAsia"/>
        </w:rPr>
        <w:t>less</w:t>
      </w:r>
      <w:r w:rsidR="00954343">
        <w:t xml:space="preserve"> </w:t>
      </w:r>
      <w:r w:rsidR="00954343">
        <w:rPr>
          <w:rFonts w:hint="eastAsia"/>
        </w:rPr>
        <w:t>output.miRNA</w:t>
      </w:r>
      <w:r>
        <w:t>.xl</w:t>
      </w:r>
      <w:r>
        <w:rPr>
          <w:rFonts w:hint="eastAsia"/>
        </w:rPr>
        <w:t>s</w:t>
      </w:r>
      <w:r>
        <w:t xml:space="preserve"> </w:t>
      </w:r>
      <w:r>
        <w:rPr>
          <w:rFonts w:hint="eastAsia"/>
        </w:rPr>
        <w:t>即可查看内容。</w:t>
      </w:r>
    </w:p>
    <w:p w:rsidR="00854C9F" w:rsidRDefault="00954343" w:rsidP="00854C9F">
      <w:pPr>
        <w:ind w:left="360"/>
      </w:pPr>
      <w:r>
        <w:rPr>
          <w:rFonts w:hint="eastAsia"/>
        </w:rPr>
        <w:t>结果有三个：</w:t>
      </w:r>
      <w:r w:rsidRPr="00954343">
        <w:t>output.filter.xls</w:t>
      </w:r>
      <w:r>
        <w:rPr>
          <w:rFonts w:hint="eastAsia"/>
        </w:rPr>
        <w:t>，</w:t>
      </w:r>
      <w:r w:rsidRPr="00954343">
        <w:t>output.miRNA.xls</w:t>
      </w:r>
      <w:r>
        <w:rPr>
          <w:rFonts w:hint="eastAsia"/>
        </w:rPr>
        <w:t>，</w:t>
      </w:r>
      <w:r w:rsidRPr="00954343">
        <w:t>output.mapping.xls</w:t>
      </w:r>
    </w:p>
    <w:p w:rsidR="00854C9F" w:rsidRDefault="00854C9F" w:rsidP="00854C9F">
      <w:r>
        <w:rPr>
          <w:rFonts w:hint="eastAsia"/>
        </w:rPr>
        <w:t>7，其他物种：</w:t>
      </w:r>
    </w:p>
    <w:p w:rsidR="00854C9F" w:rsidRDefault="00854C9F" w:rsidP="00854C9F">
      <w:r>
        <w:lastRenderedPageBreak/>
        <w:tab/>
      </w:r>
      <w:r>
        <w:rPr>
          <w:rFonts w:hint="eastAsia"/>
        </w:rPr>
        <w:t>如果需要做其他物种的分析，需要将</w:t>
      </w:r>
      <w:r w:rsidRPr="00854C9F">
        <w:t>DATABASE = /zfssz3/MGI_BIT/RUO/dushiyi/script/Program/03.forSmallRNA/database_for_2017a/hg19_UCSC</w:t>
      </w:r>
      <w:r>
        <w:rPr>
          <w:rFonts w:hint="eastAsia"/>
        </w:rPr>
        <w:t>这一行替换成其他物种的database即可。</w:t>
      </w:r>
    </w:p>
    <w:p w:rsidR="00854C9F" w:rsidRDefault="00854C9F" w:rsidP="00854C9F">
      <w:r>
        <w:tab/>
      </w:r>
      <w:r>
        <w:rPr>
          <w:rFonts w:hint="eastAsia"/>
        </w:rPr>
        <w:t>拟南芥：</w:t>
      </w:r>
      <w:r w:rsidRPr="00854C9F">
        <w:t>/ldfssz1/MGI_BIT/RUO/dushiyi/scripts/Program/03.forSmallRNA/database_for_2017a/Arabidopsis</w:t>
      </w:r>
    </w:p>
    <w:p w:rsidR="00854C9F" w:rsidRDefault="00854C9F" w:rsidP="00854C9F">
      <w:r>
        <w:tab/>
      </w:r>
      <w:r>
        <w:rPr>
          <w:rFonts w:hint="eastAsia"/>
        </w:rPr>
        <w:t>水稻：</w:t>
      </w:r>
      <w:r w:rsidRPr="00854C9F">
        <w:t>/ldfssz1/MGI_BIT/RUO/dushiyi/scripts/Program/03.forSmallRNA/database_for_2017a/Oryza_sativa</w:t>
      </w:r>
    </w:p>
    <w:p w:rsidR="00854C9F" w:rsidRPr="00854C9F" w:rsidRDefault="00854C9F" w:rsidP="00854C9F">
      <w:r>
        <w:tab/>
      </w:r>
      <w:r>
        <w:rPr>
          <w:rFonts w:hint="eastAsia"/>
        </w:rPr>
        <w:t>小鼠：</w:t>
      </w:r>
      <w:r w:rsidRPr="00854C9F">
        <w:t>/ldfssz1/MGI_BIT/RUO/dushiyi/scripts/Program/03.forSmallRNA/database_for_2017a/Mus_musculus</w:t>
      </w:r>
    </w:p>
    <w:p w:rsidR="00954343" w:rsidRDefault="00E94979" w:rsidP="00954343">
      <w:r>
        <w:rPr>
          <w:rFonts w:hint="eastAsia"/>
        </w:rPr>
        <w:t>7，</w:t>
      </w:r>
      <w:r w:rsidR="00954343">
        <w:rPr>
          <w:rFonts w:hint="eastAsia"/>
        </w:rPr>
        <w:t>补充：</w:t>
      </w:r>
    </w:p>
    <w:p w:rsidR="00954343" w:rsidRDefault="00F97F48" w:rsidP="00E94979">
      <w:pPr>
        <w:ind w:firstLine="420"/>
      </w:pPr>
      <w:r>
        <w:rPr>
          <w:rFonts w:hint="eastAsia"/>
        </w:rPr>
        <w:t>统计文库信息时可以用脚本：</w:t>
      </w:r>
    </w:p>
    <w:p w:rsidR="00F97F48" w:rsidRDefault="00F97F48" w:rsidP="00E94979">
      <w:pPr>
        <w:ind w:firstLine="420"/>
      </w:pPr>
      <w:r w:rsidRPr="00F97F48">
        <w:t>python /ldfssz1/MGI_BIT/RUO/dushiyi/scripts/Program/03.forSmallRNA/for_qc.py</w:t>
      </w:r>
      <w:r>
        <w:t xml:space="preserve"> </w:t>
      </w:r>
    </w:p>
    <w:p w:rsidR="00F97F48" w:rsidRDefault="00F97F48" w:rsidP="00E94979">
      <w:pPr>
        <w:ind w:firstLine="420"/>
      </w:pPr>
      <w:r>
        <w:rPr>
          <w:rFonts w:hint="eastAsia"/>
        </w:rPr>
        <w:t>将路径跟在后面即可。</w:t>
      </w:r>
      <w:r>
        <w:t>E</w:t>
      </w:r>
      <w:r>
        <w:rPr>
          <w:rFonts w:hint="eastAsia"/>
        </w:rPr>
        <w:t>xample：</w:t>
      </w:r>
    </w:p>
    <w:p w:rsidR="00F97F48" w:rsidRDefault="00F97F48" w:rsidP="00E94979">
      <w:pPr>
        <w:ind w:left="420"/>
      </w:pPr>
      <w:r w:rsidRPr="00F97F48">
        <w:t>python /ldfssz1/MGI_BIT/RUO/dushiyi/scripts/Program/03.forSmallRNA/for_qc.py</w:t>
      </w:r>
      <w:r>
        <w:t xml:space="preserve"> </w:t>
      </w:r>
      <w:r w:rsidR="00E94979" w:rsidRPr="00E94979">
        <w:t>/zfssz3/MGI_NGS/Prod/BGISEQ-500/1001150023/CL100056649/L01</w:t>
      </w:r>
      <w:r w:rsidR="00E94979">
        <w:rPr>
          <w:rFonts w:hint="eastAsia"/>
        </w:rPr>
        <w:t xml:space="preserve"> </w:t>
      </w:r>
    </w:p>
    <w:sectPr w:rsidR="00F97F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095C" w:rsidRDefault="0019095C" w:rsidP="004E3F2A">
      <w:r>
        <w:separator/>
      </w:r>
    </w:p>
  </w:endnote>
  <w:endnote w:type="continuationSeparator" w:id="0">
    <w:p w:rsidR="0019095C" w:rsidRDefault="0019095C" w:rsidP="004E3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095C" w:rsidRDefault="0019095C" w:rsidP="004E3F2A">
      <w:r>
        <w:separator/>
      </w:r>
    </w:p>
  </w:footnote>
  <w:footnote w:type="continuationSeparator" w:id="0">
    <w:p w:rsidR="0019095C" w:rsidRDefault="0019095C" w:rsidP="004E3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72768"/>
    <w:multiLevelType w:val="hybridMultilevel"/>
    <w:tmpl w:val="30581134"/>
    <w:lvl w:ilvl="0" w:tplc="DDBCF742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75E82715"/>
    <w:multiLevelType w:val="hybridMultilevel"/>
    <w:tmpl w:val="084477AC"/>
    <w:lvl w:ilvl="0" w:tplc="AE86E44E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7F0E1958"/>
    <w:multiLevelType w:val="hybridMultilevel"/>
    <w:tmpl w:val="F7982734"/>
    <w:lvl w:ilvl="0" w:tplc="64F0C96E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A1NTQyMrQwMjNQ0lEKTi0uzszPAykwrgUAh2QaLCwAAAA="/>
  </w:docVars>
  <w:rsids>
    <w:rsidRoot w:val="004966BA"/>
    <w:rsid w:val="000538C3"/>
    <w:rsid w:val="00095A11"/>
    <w:rsid w:val="000B117C"/>
    <w:rsid w:val="000C0329"/>
    <w:rsid w:val="0019095C"/>
    <w:rsid w:val="002052D1"/>
    <w:rsid w:val="002757FC"/>
    <w:rsid w:val="00292079"/>
    <w:rsid w:val="002C0728"/>
    <w:rsid w:val="003240D9"/>
    <w:rsid w:val="00327EB1"/>
    <w:rsid w:val="00354715"/>
    <w:rsid w:val="003B298E"/>
    <w:rsid w:val="003C518A"/>
    <w:rsid w:val="00403289"/>
    <w:rsid w:val="0041498C"/>
    <w:rsid w:val="00416CE8"/>
    <w:rsid w:val="00450ACE"/>
    <w:rsid w:val="004966BA"/>
    <w:rsid w:val="004E3F2A"/>
    <w:rsid w:val="00541805"/>
    <w:rsid w:val="00546E23"/>
    <w:rsid w:val="005530EB"/>
    <w:rsid w:val="005A2477"/>
    <w:rsid w:val="005B262D"/>
    <w:rsid w:val="005B5B3E"/>
    <w:rsid w:val="006042AF"/>
    <w:rsid w:val="0061742C"/>
    <w:rsid w:val="00617FB9"/>
    <w:rsid w:val="006534E4"/>
    <w:rsid w:val="00655FD1"/>
    <w:rsid w:val="006A4799"/>
    <w:rsid w:val="006E24EB"/>
    <w:rsid w:val="006F375E"/>
    <w:rsid w:val="00714D74"/>
    <w:rsid w:val="007A7587"/>
    <w:rsid w:val="00854C9F"/>
    <w:rsid w:val="00864729"/>
    <w:rsid w:val="008E2848"/>
    <w:rsid w:val="00954343"/>
    <w:rsid w:val="00972F63"/>
    <w:rsid w:val="00974862"/>
    <w:rsid w:val="00B87CB9"/>
    <w:rsid w:val="00BE70E3"/>
    <w:rsid w:val="00C6761A"/>
    <w:rsid w:val="00C96D07"/>
    <w:rsid w:val="00D36EE7"/>
    <w:rsid w:val="00D42736"/>
    <w:rsid w:val="00D50DF4"/>
    <w:rsid w:val="00DF68DD"/>
    <w:rsid w:val="00E23197"/>
    <w:rsid w:val="00E402B5"/>
    <w:rsid w:val="00E513B2"/>
    <w:rsid w:val="00E94979"/>
    <w:rsid w:val="00F3361C"/>
    <w:rsid w:val="00F846A0"/>
    <w:rsid w:val="00F97F48"/>
    <w:rsid w:val="00FD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95B383"/>
  <w15:chartTrackingRefBased/>
  <w15:docId w15:val="{1E363053-A873-45F9-B689-7BABBCA8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072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4E3F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E3F2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E3F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E3F2A"/>
    <w:rPr>
      <w:sz w:val="18"/>
      <w:szCs w:val="18"/>
    </w:rPr>
  </w:style>
  <w:style w:type="character" w:styleId="a8">
    <w:name w:val="Hyperlink"/>
    <w:basedOn w:val="a0"/>
    <w:uiPriority w:val="99"/>
    <w:unhideWhenUsed/>
    <w:rsid w:val="006F375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F375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0.225.3.21/cgi-bin/findRawDataPath/pathFinder.p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75091E-646B-473A-8733-33E014739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6</TotalTime>
  <Pages>4</Pages>
  <Words>497</Words>
  <Characters>2837</Characters>
  <Application>Microsoft Office Word</Application>
  <DocSecurity>0</DocSecurity>
  <Lines>23</Lines>
  <Paragraphs>6</Paragraphs>
  <ScaleCrop>false</ScaleCrop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23</cp:revision>
  <dcterms:created xsi:type="dcterms:W3CDTF">2018-01-22T05:02:00Z</dcterms:created>
  <dcterms:modified xsi:type="dcterms:W3CDTF">2018-03-22T02:25:00Z</dcterms:modified>
</cp:coreProperties>
</file>